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AA1B2" w14:textId="48018774" w:rsidR="0016754E" w:rsidRDefault="00924472" w:rsidP="00924472">
      <w:pPr>
        <w:jc w:val="center"/>
        <w:rPr>
          <w:b/>
          <w:bCs/>
          <w:sz w:val="32"/>
          <w:szCs w:val="32"/>
          <w:u w:val="single"/>
        </w:rPr>
      </w:pPr>
      <w:r w:rsidRPr="00924472">
        <w:rPr>
          <w:b/>
          <w:bCs/>
          <w:sz w:val="32"/>
          <w:szCs w:val="32"/>
          <w:u w:val="single"/>
        </w:rPr>
        <w:t>Cloud formation</w:t>
      </w:r>
      <w:r>
        <w:rPr>
          <w:b/>
          <w:bCs/>
          <w:sz w:val="32"/>
          <w:szCs w:val="32"/>
          <w:u w:val="single"/>
        </w:rPr>
        <w:t xml:space="preserve"> – Word Press</w:t>
      </w:r>
    </w:p>
    <w:p w14:paraId="4B69E23B" w14:textId="77777777" w:rsidR="00924472" w:rsidRDefault="00924472" w:rsidP="00924472">
      <w:pPr>
        <w:jc w:val="center"/>
      </w:pPr>
    </w:p>
    <w:p w14:paraId="7AEA26F1" w14:textId="77777777" w:rsidR="0077215E" w:rsidRDefault="0016754E" w:rsidP="0077215E">
      <w:pPr>
        <w:rPr>
          <w:b/>
          <w:bCs/>
          <w:sz w:val="24"/>
          <w:szCs w:val="24"/>
        </w:rPr>
      </w:pPr>
      <w:r w:rsidRPr="0016754E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01CDEE3" wp14:editId="4E9FA4AC">
            <wp:simplePos x="0" y="0"/>
            <wp:positionH relativeFrom="margin">
              <wp:align>right</wp:align>
            </wp:positionH>
            <wp:positionV relativeFrom="paragraph">
              <wp:posOffset>344805</wp:posOffset>
            </wp:positionV>
            <wp:extent cx="5763895" cy="2488565"/>
            <wp:effectExtent l="0" t="0" r="8255" b="6985"/>
            <wp:wrapSquare wrapText="bothSides"/>
            <wp:docPr id="165827727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277275" name="Picture 1" descr="A screenshot of a computer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3895" cy="2488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6754E">
        <w:rPr>
          <w:b/>
          <w:bCs/>
          <w:sz w:val="24"/>
          <w:szCs w:val="24"/>
        </w:rPr>
        <w:t>Cloud formation stack event</w:t>
      </w:r>
    </w:p>
    <w:p w14:paraId="03E4E05E" w14:textId="77777777" w:rsidR="0016754E" w:rsidRDefault="0016754E" w:rsidP="0077215E">
      <w:pPr>
        <w:rPr>
          <w:b/>
          <w:bCs/>
          <w:sz w:val="24"/>
          <w:szCs w:val="24"/>
        </w:rPr>
      </w:pPr>
    </w:p>
    <w:p w14:paraId="7E803084" w14:textId="77777777" w:rsidR="0016754E" w:rsidRDefault="0016754E" w:rsidP="0077215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ord Press EC2 instance AMI </w:t>
      </w:r>
      <w:proofErr w:type="gramStart"/>
      <w:r w:rsidR="008B752D">
        <w:rPr>
          <w:b/>
          <w:bCs/>
          <w:sz w:val="24"/>
          <w:szCs w:val="24"/>
        </w:rPr>
        <w:t>created</w:t>
      </w:r>
      <w:proofErr w:type="gramEnd"/>
    </w:p>
    <w:p w14:paraId="16D224E7" w14:textId="77777777" w:rsidR="0016754E" w:rsidRDefault="0016754E" w:rsidP="0077215E">
      <w:pPr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D7D3E23" wp14:editId="28C5B4E2">
            <wp:simplePos x="0" y="0"/>
            <wp:positionH relativeFrom="margin">
              <wp:align>right</wp:align>
            </wp:positionH>
            <wp:positionV relativeFrom="paragraph">
              <wp:posOffset>1810385</wp:posOffset>
            </wp:positionV>
            <wp:extent cx="5731510" cy="1385570"/>
            <wp:effectExtent l="0" t="0" r="2540" b="5080"/>
            <wp:wrapSquare wrapText="bothSides"/>
            <wp:docPr id="1040739929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739929" name="Picture 1" descr="A screenshot of a computer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5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3B918B8" wp14:editId="2EF623C9">
            <wp:simplePos x="0" y="0"/>
            <wp:positionH relativeFrom="column">
              <wp:posOffset>-28575</wp:posOffset>
            </wp:positionH>
            <wp:positionV relativeFrom="paragraph">
              <wp:posOffset>330835</wp:posOffset>
            </wp:positionV>
            <wp:extent cx="5731510" cy="1323340"/>
            <wp:effectExtent l="0" t="0" r="2540" b="0"/>
            <wp:wrapSquare wrapText="bothSides"/>
            <wp:docPr id="25201180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011801" name="Picture 1" descr="A screenshot of a computer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3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DE6998" w14:textId="77777777" w:rsidR="0016754E" w:rsidRDefault="0016754E" w:rsidP="0077215E">
      <w:pPr>
        <w:rPr>
          <w:b/>
          <w:bCs/>
          <w:sz w:val="24"/>
          <w:szCs w:val="24"/>
        </w:rPr>
      </w:pPr>
    </w:p>
    <w:p w14:paraId="6D859E1E" w14:textId="77777777" w:rsidR="0016754E" w:rsidRPr="0016754E" w:rsidRDefault="0016754E" w:rsidP="0077215E">
      <w:pPr>
        <w:rPr>
          <w:b/>
          <w:bCs/>
        </w:rPr>
      </w:pPr>
    </w:p>
    <w:p w14:paraId="3A0FE40D" w14:textId="77777777" w:rsidR="0077215E" w:rsidRDefault="0077215E" w:rsidP="0077215E"/>
    <w:p w14:paraId="0EACAA02" w14:textId="77777777" w:rsidR="0077215E" w:rsidRDefault="0077215E" w:rsidP="0077215E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3C7A0CD" wp14:editId="0C709697">
            <wp:extent cx="4873810" cy="2065402"/>
            <wp:effectExtent l="0" t="0" r="3175" b="0"/>
            <wp:docPr id="138551748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517480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82654" cy="206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2B5B1" w14:textId="77777777" w:rsidR="00004C3D" w:rsidRDefault="0059081C" w:rsidP="0077215E">
      <w:pPr>
        <w:rPr>
          <w:b/>
          <w:bCs/>
          <w:noProof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64DE895" wp14:editId="05E09225">
            <wp:simplePos x="0" y="0"/>
            <wp:positionH relativeFrom="margin">
              <wp:align>right</wp:align>
            </wp:positionH>
            <wp:positionV relativeFrom="paragraph">
              <wp:posOffset>427990</wp:posOffset>
            </wp:positionV>
            <wp:extent cx="5731510" cy="306070"/>
            <wp:effectExtent l="0" t="0" r="2540" b="0"/>
            <wp:wrapSquare wrapText="bothSides"/>
            <wp:docPr id="509185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185256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9081C">
        <w:rPr>
          <w:b/>
          <w:bCs/>
          <w:noProof/>
          <w:sz w:val="24"/>
          <w:szCs w:val="24"/>
        </w:rPr>
        <w:t>WordPress instance that can be used for development and testing purposes</w:t>
      </w:r>
    </w:p>
    <w:p w14:paraId="30010C29" w14:textId="77777777" w:rsidR="0059081C" w:rsidRDefault="008B752D" w:rsidP="0077215E">
      <w:pPr>
        <w:rPr>
          <w:b/>
          <w:bCs/>
          <w:sz w:val="24"/>
          <w:szCs w:val="24"/>
        </w:rPr>
      </w:pPr>
      <w:r w:rsidRPr="00004C3D">
        <w:rPr>
          <w:b/>
          <w:bCs/>
          <w:sz w:val="24"/>
          <w:szCs w:val="24"/>
        </w:rPr>
        <w:t>Configure the WordPress to be available only for business hours (9 AM–6 PM)</w:t>
      </w:r>
      <w:r>
        <w:rPr>
          <w:b/>
          <w:bCs/>
          <w:sz w:val="24"/>
          <w:szCs w:val="24"/>
        </w:rPr>
        <w:t xml:space="preserve"> using Autoscaling scheduled </w:t>
      </w:r>
      <w:proofErr w:type="gramStart"/>
      <w:r>
        <w:rPr>
          <w:b/>
          <w:bCs/>
          <w:sz w:val="24"/>
          <w:szCs w:val="24"/>
        </w:rPr>
        <w:t>actions</w:t>
      </w:r>
      <w:proofErr w:type="gramEnd"/>
    </w:p>
    <w:p w14:paraId="333C57F6" w14:textId="77777777" w:rsidR="0059081C" w:rsidRDefault="008B752D" w:rsidP="0077215E">
      <w:pPr>
        <w:rPr>
          <w:b/>
          <w:b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13534C24" wp14:editId="7D9CCB7A">
            <wp:extent cx="5731510" cy="840740"/>
            <wp:effectExtent l="0" t="0" r="2540" b="0"/>
            <wp:docPr id="891743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7430" name="Picture 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754C1" w14:textId="77777777" w:rsidR="008B752D" w:rsidRDefault="008B752D" w:rsidP="0077215E">
      <w:pPr>
        <w:rPr>
          <w:b/>
          <w:bCs/>
          <w:noProof/>
          <w:sz w:val="24"/>
          <w:szCs w:val="24"/>
        </w:rPr>
      </w:pPr>
    </w:p>
    <w:p w14:paraId="0D4B4888" w14:textId="77777777" w:rsidR="00004C3D" w:rsidRPr="00004C3D" w:rsidRDefault="00004C3D" w:rsidP="0077215E">
      <w:pPr>
        <w:rPr>
          <w:b/>
          <w:bCs/>
          <w:noProof/>
          <w:sz w:val="24"/>
          <w:szCs w:val="24"/>
        </w:rPr>
      </w:pPr>
      <w:r w:rsidRPr="00004C3D">
        <w:rPr>
          <w:b/>
          <w:bCs/>
          <w:sz w:val="24"/>
          <w:szCs w:val="24"/>
        </w:rPr>
        <w:t>Configured Auto Scaling</w:t>
      </w:r>
      <w:r>
        <w:rPr>
          <w:b/>
          <w:bCs/>
          <w:sz w:val="24"/>
          <w:szCs w:val="24"/>
        </w:rPr>
        <w:t xml:space="preserve"> with ELB</w:t>
      </w:r>
      <w:r w:rsidRPr="00004C3D">
        <w:rPr>
          <w:b/>
          <w:bCs/>
          <w:sz w:val="24"/>
          <w:szCs w:val="24"/>
        </w:rPr>
        <w:t xml:space="preserve"> to launch a new WordPress instance using launch template and AMI.</w:t>
      </w:r>
    </w:p>
    <w:p w14:paraId="1C2A49C6" w14:textId="77777777" w:rsidR="0015739F" w:rsidRDefault="00004C3D" w:rsidP="0015739F">
      <w:pPr>
        <w:rPr>
          <w:noProof/>
        </w:rPr>
      </w:pPr>
      <w:r>
        <w:rPr>
          <w:noProof/>
        </w:rPr>
        <w:drawing>
          <wp:inline distT="0" distB="0" distL="0" distR="0" wp14:anchorId="033715B0" wp14:editId="7347B8E8">
            <wp:extent cx="5731510" cy="2225675"/>
            <wp:effectExtent l="0" t="0" r="2540" b="3175"/>
            <wp:docPr id="1398404390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404390" name="Picture 1" descr="A screenshot of a computer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CE588" w14:textId="77777777" w:rsidR="0015739F" w:rsidRDefault="003F6390" w:rsidP="0015739F">
      <w:pPr>
        <w:rPr>
          <w:rFonts w:ascii="Helvetica" w:hAnsi="Helvetica" w:cs="Helvetica"/>
          <w:color w:val="4D575D"/>
          <w:sz w:val="21"/>
          <w:szCs w:val="21"/>
          <w:shd w:val="clear" w:color="auto" w:fill="FFFFFF"/>
        </w:rPr>
      </w:pPr>
      <w:r w:rsidRPr="003F6390">
        <w:rPr>
          <w:b/>
          <w:bCs/>
          <w:sz w:val="24"/>
          <w:szCs w:val="24"/>
        </w:rPr>
        <w:t>Monitor the health of the WordPress instance</w:t>
      </w:r>
      <w:r w:rsidRPr="008B752D">
        <w:rPr>
          <w:b/>
          <w:bCs/>
          <w:sz w:val="24"/>
          <w:szCs w:val="24"/>
        </w:rPr>
        <w:t> </w:t>
      </w:r>
      <w:r w:rsidR="008B752D" w:rsidRPr="008B752D">
        <w:rPr>
          <w:b/>
          <w:bCs/>
          <w:sz w:val="24"/>
          <w:szCs w:val="24"/>
        </w:rPr>
        <w:t>using Availability Monitoring</w:t>
      </w:r>
      <w:r w:rsidR="008B752D">
        <w:rPr>
          <w:b/>
          <w:bCs/>
          <w:sz w:val="24"/>
          <w:szCs w:val="24"/>
        </w:rPr>
        <w:t>.</w:t>
      </w:r>
    </w:p>
    <w:p w14:paraId="0FDE5984" w14:textId="77777777" w:rsidR="003F6390" w:rsidRPr="003F6390" w:rsidRDefault="003F6390" w:rsidP="003F6390">
      <w:r>
        <w:rPr>
          <w:noProof/>
        </w:rPr>
        <w:drawing>
          <wp:inline distT="0" distB="0" distL="0" distR="0" wp14:anchorId="218D906D" wp14:editId="4EEA5E9E">
            <wp:extent cx="6038850" cy="557988"/>
            <wp:effectExtent l="0" t="0" r="0" b="0"/>
            <wp:docPr id="3648033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80333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61217" cy="56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F6390" w:rsidRPr="003F63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091C7" w14:textId="77777777" w:rsidR="00F266AC" w:rsidRDefault="00F266AC" w:rsidP="0016754E">
      <w:pPr>
        <w:spacing w:after="0" w:line="240" w:lineRule="auto"/>
      </w:pPr>
      <w:r>
        <w:separator/>
      </w:r>
    </w:p>
  </w:endnote>
  <w:endnote w:type="continuationSeparator" w:id="0">
    <w:p w14:paraId="39F04424" w14:textId="77777777" w:rsidR="00F266AC" w:rsidRDefault="00F266AC" w:rsidP="00167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A81A8" w14:textId="77777777" w:rsidR="00F266AC" w:rsidRDefault="00F266AC" w:rsidP="0016754E">
      <w:pPr>
        <w:spacing w:after="0" w:line="240" w:lineRule="auto"/>
      </w:pPr>
      <w:r>
        <w:separator/>
      </w:r>
    </w:p>
  </w:footnote>
  <w:footnote w:type="continuationSeparator" w:id="0">
    <w:p w14:paraId="0F045438" w14:textId="77777777" w:rsidR="00F266AC" w:rsidRDefault="00F266AC" w:rsidP="0016754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NTY3NrCwNDGwMDBX0lEKTi0uzszPAykwrAUACa+lUSwAAAA="/>
  </w:docVars>
  <w:rsids>
    <w:rsidRoot w:val="0077215E"/>
    <w:rsid w:val="00004C3D"/>
    <w:rsid w:val="000D60D5"/>
    <w:rsid w:val="0015739F"/>
    <w:rsid w:val="0016754E"/>
    <w:rsid w:val="003D5E39"/>
    <w:rsid w:val="003F6390"/>
    <w:rsid w:val="0059081C"/>
    <w:rsid w:val="0077215E"/>
    <w:rsid w:val="007734DB"/>
    <w:rsid w:val="008B752D"/>
    <w:rsid w:val="00924472"/>
    <w:rsid w:val="00DB53F7"/>
    <w:rsid w:val="00EB0E89"/>
    <w:rsid w:val="00F26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14E91"/>
  <w15:chartTrackingRefBased/>
  <w15:docId w15:val="{447EEBDB-5264-4ACC-88F2-AD170F5C0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75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54E"/>
  </w:style>
  <w:style w:type="paragraph" w:styleId="Footer">
    <w:name w:val="footer"/>
    <w:basedOn w:val="Normal"/>
    <w:link w:val="FooterChar"/>
    <w:uiPriority w:val="99"/>
    <w:unhideWhenUsed/>
    <w:rsid w:val="001675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5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YURAN SIVAKUMARAN</dc:creator>
  <cp:keywords/>
  <dc:description/>
  <cp:lastModifiedBy>MAIYURAN SIVAKUMARAN</cp:lastModifiedBy>
  <cp:revision>2</cp:revision>
  <dcterms:created xsi:type="dcterms:W3CDTF">2024-03-05T23:11:00Z</dcterms:created>
  <dcterms:modified xsi:type="dcterms:W3CDTF">2024-03-05T23:11:00Z</dcterms:modified>
</cp:coreProperties>
</file>